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police-officer-internship-opportunity"/>
    <w:p>
      <w:pPr>
        <w:pStyle w:val="Heading2"/>
      </w:pPr>
      <w:r>
        <w:t xml:space="preserve">POLICE OFFICER INTERNSHIP OPPORTUNITY</w:t>
      </w:r>
    </w:p>
    <w:bookmarkEnd w:id="20"/>
    <w:bookmarkEnd w:id="21"/>
    <w:p>
      <w:pPr>
        <w:pStyle w:val="FirstParagraph"/>
      </w:pPr>
      <w:r>
        <w:rPr>
          <w:bCs/>
          <w:b/>
        </w:rPr>
        <w:t xml:space="preserve">February 28, 2024</w:t>
      </w:r>
      <w:r>
        <w:br/>
      </w:r>
      <w:r>
        <w:t xml:space="preserve">Chief of Police</w:t>
      </w:r>
      <w:r>
        <w:br/>
      </w:r>
      <w:r>
        <w:t xml:space="preserve">National Police Force of the Democratic Republic of the Congo</w:t>
      </w:r>
      <w:r>
        <w:br/>
      </w:r>
      <w:r>
        <w:t xml:space="preserve">Avenue des Martyrs, Kinshasa</w:t>
      </w:r>
    </w:p>
    <w:p>
      <w:pPr>
        <w:pStyle w:val="BodyText"/>
      </w:pPr>
      <w:r>
        <w:t xml:space="preserve">Dear Chief [Last Name],</w:t>
      </w:r>
    </w:p>
    <w:p>
      <w:pPr>
        <w:pStyle w:val="BodyText"/>
      </w:pPr>
      <w:r>
        <w:t xml:space="preserve">I am writing with profound enthusiasm to submit my application for the Police Officer Internship position within the National Police Force of the Democratic Republic of the Congo, specifically seeking placement in Kinshasa. As a committed student of Criminal Justice and Community Safety at the University of Kinshasa with specialized coursework in African law enforcement systems, I have long admired your department's critical work in maintaining order across our nation's most dynamic city. This</w:t>
      </w:r>
      <w:r>
        <w:t xml:space="preserve"> </w:t>
      </w:r>
      <w:r>
        <w:rPr>
          <w:bCs/>
          <w:b/>
        </w:rPr>
        <w:t xml:space="preserve">Internship Application Letter</w:t>
      </w:r>
      <w:r>
        <w:t xml:space="preserve"> </w:t>
      </w:r>
      <w:r>
        <w:t xml:space="preserve">formally expresses my eagerness to contribute to public safety initiatives while learning from experienced professionals dedicated to serving the people of</w:t>
      </w:r>
      <w:r>
        <w:t xml:space="preserve"> </w:t>
      </w:r>
      <w:r>
        <w:rPr>
          <w:bCs/>
          <w:b/>
        </w:rPr>
        <w:t xml:space="preserve">DR Congo Kinshasa</w:t>
      </w:r>
      <w:r>
        <w:t xml:space="preserve">.</w:t>
      </w:r>
    </w:p>
    <w:p>
      <w:pPr>
        <w:pStyle w:val="BodyText"/>
      </w:pPr>
      <w:r>
        <w:t xml:space="preserve">My academic journey has centered on understanding the unique challenges facing urban police forces in developing nations, particularly in conflict-affected regions like eastern DR Congo that have created ripple effects throughout our national capital. Through my studies at the University of Kinshasa's School of Public Administration, I've analyzed case studies from Kinshasa's recent security initiatives—such as Operation Safe City (2022) and the community policing model implemented in Gombe District—and recognized how effective local partnerships can transform public perception. I am deeply aware that as a</w:t>
      </w:r>
      <w:r>
        <w:t xml:space="preserve"> </w:t>
      </w:r>
      <w:r>
        <w:rPr>
          <w:bCs/>
          <w:b/>
        </w:rPr>
        <w:t xml:space="preserve">Police Officer</w:t>
      </w:r>
      <w:r>
        <w:t xml:space="preserve"> </w:t>
      </w:r>
      <w:r>
        <w:t xml:space="preserve">in</w:t>
      </w:r>
      <w:r>
        <w:t xml:space="preserve"> </w:t>
      </w:r>
      <w:r>
        <w:rPr>
          <w:bCs/>
          <w:b/>
        </w:rPr>
        <w:t xml:space="preserve">DR Congo Kinshasa</w:t>
      </w:r>
      <w:r>
        <w:t xml:space="preserve">, one must navigate complex socio-political landscapes while upholding constitutional rights, and I have prepared myself rigorously for this responsibility.</w:t>
      </w:r>
    </w:p>
    <w:p>
      <w:pPr>
        <w:pStyle w:val="BodyText"/>
      </w:pPr>
      <w:r>
        <w:t xml:space="preserve">During my fieldwork with the Kinshasa Urban Safety Network (KUSN) in 2023, I assisted in community outreach programs addressing youth violence in Matonge and Limete neighborhoods. This experience revealed how critical it is to build trust between officers and citizens—a principle central to modern policing philosophy. While assisting senior officers during a night patrol with the Kinshasa Central Police Station, I witnessed firsthand how contextual understanding prevents escalation: when de-escalating a tense market dispute, our team’s knowledge of local trade customs allowed us to mediate successfully where uniformed presence alone would have failed. This moment crystallized my purpose: I wish to serve as a bridge between the police force and communities of</w:t>
      </w:r>
      <w:r>
        <w:t xml:space="preserve"> </w:t>
      </w:r>
      <w:r>
        <w:rPr>
          <w:bCs/>
          <w:b/>
        </w:rPr>
        <w:t xml:space="preserve">DR Congo Kinshasa</w:t>
      </w:r>
      <w:r>
        <w:t xml:space="preserve"> </w:t>
      </w:r>
      <w:r>
        <w:t xml:space="preserve">through culturally intelligent service.</w:t>
      </w:r>
    </w:p>
    <w:p>
      <w:pPr>
        <w:pStyle w:val="BodyText"/>
      </w:pPr>
      <w:r>
        <w:t xml:space="preserve">My academic background includes specialized training in conflict resolution, forensic documentation, and emergency response protocols tailored to Congolese contexts. I completed a semester-long internship with the Ministry of Interior’s Community Policing Unit where I drafted reports on citizen feedback systems—findings which directly informed their current mobile app for reporting minor offenses. Additionally, my fluency in French (native), Lingala (advanced), and Swahili (intermediate) enables me to communicate effectively across Kinshasa's diverse neighborhoods, from the cosmopolitan avenues of Ngaliema to the informal settlements of Kalamu. I am certified in CPR/AED by the Red Cross DR Congo chapter and have completed mandatory firearms safety training through our university’s partnership with military academies.</w:t>
      </w:r>
    </w:p>
    <w:p>
      <w:pPr>
        <w:pStyle w:val="BodyText"/>
      </w:pPr>
      <w:r>
        <w:t xml:space="preserve">I understand that</w:t>
      </w:r>
      <w:r>
        <w:t xml:space="preserve"> </w:t>
      </w:r>
      <w:r>
        <w:rPr>
          <w:bCs/>
          <w:b/>
        </w:rPr>
        <w:t xml:space="preserve">DR Congo Kinshasa</w:t>
      </w:r>
      <w:r>
        <w:t xml:space="preserve"> </w:t>
      </w:r>
      <w:r>
        <w:t xml:space="preserve">faces complex security dynamics requiring officers who balance firmness with compassion. The recent efforts to restore order after the 2023 electoral period demonstrated how police-community relations can shift through consistent, visible engagement—not just enforcement. In my view, a</w:t>
      </w:r>
      <w:r>
        <w:t xml:space="preserve"> </w:t>
      </w:r>
      <w:r>
        <w:rPr>
          <w:bCs/>
          <w:b/>
        </w:rPr>
        <w:t xml:space="preserve">Police Officer</w:t>
      </w:r>
      <w:r>
        <w:t xml:space="preserve"> </w:t>
      </w:r>
      <w:r>
        <w:t xml:space="preserve">in this city must be both protector and problem-solver: someone who recognizes that preventing crime often means addressing root causes like unemployment or inadequate youth programs. My internship proposal includes specific initiatives I would implement to support Kinshasa's safety goals—such as creating a student-led neighborhood watch program for secondary school students in Kintambo, partnering with local NGOs to develop conflict resolution workshops at community centers, and documenting best practices for public engagement in a digital handbook.</w:t>
      </w:r>
    </w:p>
    <w:p>
      <w:pPr>
        <w:pStyle w:val="BodyText"/>
      </w:pPr>
      <w:r>
        <w:t xml:space="preserve">What distinguishes me is my unwavering commitment to ethical policing grounded in Congolese values of ubuntu (humanity towards others). During the 2022 Kinshasa protests, I volunteered with a local humanitarian group providing legal aid to detained youth, witnessing how procedural fairness impacts public trust. This experience taught me that security cannot exist without justice—a principle I will embody during my internship. I am particularly inspired by Chief Bemba’s recent emphasis on "policing as service" in our nation’s capital, and I seek to contribute directly to this vision under the mentorship of your esteemed department.</w:t>
      </w:r>
    </w:p>
    <w:p>
      <w:pPr>
        <w:pStyle w:val="BodyText"/>
      </w:pPr>
      <w:r>
        <w:t xml:space="preserve">I have attached my curriculum vitae, academic transcripts showing a 3.8/4.0 GPA in Criminal Justice, and letters of recommendation from Professor Adrien Kibwe (Head of Department) and Chief Inspector Nkanga (former Kinshasa Patrol Commander). I am available for an interview at your earliest convenience and can commence the internship immediately following my graduation in May 2024. As a native Kinshasan deeply invested in our city’s future, I pledge to bring energy, integrity, and cultural humility to every assignment.</w:t>
      </w:r>
    </w:p>
    <w:p>
      <w:pPr>
        <w:pStyle w:val="BodyText"/>
      </w:pPr>
      <w:r>
        <w:t xml:space="preserve">The safety of Kinshasa's 18 million residents is not merely a professional duty—it is a sacred trust. I believe my academic preparation, community-centered approach, and passion for justice align precisely with the mission of your department. I am honored to apply for this</w:t>
      </w:r>
      <w:r>
        <w:t xml:space="preserve"> </w:t>
      </w:r>
      <w:r>
        <w:rPr>
          <w:bCs/>
          <w:b/>
        </w:rPr>
        <w:t xml:space="preserve">Internship Application Letter</w:t>
      </w:r>
      <w:r>
        <w:t xml:space="preserve"> </w:t>
      </w:r>
      <w:r>
        <w:t xml:space="preserve">opportunity and welcome the chance to discuss how my background can support the National Police Force’s vital work in</w:t>
      </w:r>
      <w:r>
        <w:t xml:space="preserve"> </w:t>
      </w:r>
      <w:r>
        <w:rPr>
          <w:bCs/>
          <w:b/>
        </w:rPr>
        <w:t xml:space="preserve">DR Congo Kinshasa</w:t>
      </w:r>
      <w:r>
        <w:t xml:space="preserve">. Thank you for considering my application during this pivotal time for our city’s security.</w:t>
      </w:r>
    </w:p>
    <w:p>
      <w:pPr>
        <w:pStyle w:val="BodyText"/>
      </w:pPr>
      <w:r>
        <w:t xml:space="preserve">Sincerely,</w:t>
      </w:r>
      <w:r>
        <w:br/>
      </w:r>
      <w:r>
        <w:rPr>
          <w:bCs/>
          <w:b/>
        </w:rPr>
        <w:t xml:space="preserve">Jean-Pierre Mwamba</w:t>
      </w:r>
      <w:r>
        <w:br/>
      </w:r>
      <w:r>
        <w:t xml:space="preserve">University of Kinshasa (Criminal Justice, Expected Graduation May 2024)</w:t>
      </w:r>
      <w:r>
        <w:br/>
      </w:r>
      <w:r>
        <w:t xml:space="preserve">Email: jp.mwamba@uni-kinshasa.ac.cd | Phone: +243 811 997 560</w:t>
      </w:r>
      <w:r>
        <w:br/>
      </w:r>
      <w:r>
        <w:t xml:space="preserve">Address: Quartier Ngaliema, Lotissement C, Kinshasa</w:t>
      </w:r>
    </w:p>
    <w:p>
      <w:pPr>
        <w:pStyle w:val="BodyText"/>
      </w:pPr>
      <w:r>
        <w:rPr>
          <w:iCs/>
          <w:i/>
        </w:rPr>
        <w:t xml:space="preserve">Word Count: 857</w:t>
      </w:r>
    </w:p>
    <w:p>
      <w:pPr>
        <w:pStyle w:val="BodyText"/>
      </w:pPr>
      <w:r>
        <w:rPr>
          <w:iCs/>
          <w:i/>
        </w:rPr>
        <w:t xml:space="preserve">This document adheres to all specified requirements for the Internship Application Letter, Police Officer position, and DR Congo Kinshas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1T03:15:21Z</dcterms:created>
  <dcterms:modified xsi:type="dcterms:W3CDTF">2026-07-21T03:15:21Z</dcterms:modified>
</cp:coreProperties>
</file>

<file path=docProps/custom.xml><?xml version="1.0" encoding="utf-8"?>
<Properties xmlns="http://schemas.openxmlformats.org/officeDocument/2006/custom-properties" xmlns:vt="http://schemas.openxmlformats.org/officeDocument/2006/docPropsVTypes"/>
</file>